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6A9221" w14:textId="77777777" w:rsidR="00E93C7C" w:rsidRPr="00E93C7C" w:rsidRDefault="00E93C7C" w:rsidP="00C04692">
      <w:pPr>
        <w:keepNext/>
        <w:spacing w:before="240" w:after="60"/>
        <w:ind w:firstLine="3402"/>
        <w:jc w:val="right"/>
        <w:outlineLvl w:val="2"/>
        <w:rPr>
          <w:b/>
          <w:bCs/>
          <w:lang w:val="es-ES"/>
        </w:rPr>
      </w:pPr>
      <w:bookmarkStart w:id="0" w:name="_GoBack"/>
      <w:r w:rsidRPr="00E93C7C">
        <w:rPr>
          <w:b/>
          <w:bCs/>
          <w:lang w:val="es-ES"/>
        </w:rPr>
        <w:t>REGISTRADO BAJO N</w:t>
      </w:r>
      <w:r w:rsidRPr="00E93C7C">
        <w:rPr>
          <w:b/>
          <w:bCs/>
          <w:lang w:val="es-ES"/>
        </w:rPr>
        <w:sym w:font="Symbol" w:char="F0B0"/>
      </w:r>
      <w:r w:rsidRPr="00E93C7C">
        <w:rPr>
          <w:b/>
          <w:bCs/>
          <w:lang w:val="es-ES"/>
        </w:rPr>
        <w:t xml:space="preserve"> CDCIC-137/21</w:t>
      </w:r>
    </w:p>
    <w:p w14:paraId="6F74AD97" w14:textId="77777777" w:rsidR="00E93C7C" w:rsidRPr="00E93C7C" w:rsidRDefault="00E93C7C" w:rsidP="00C04692">
      <w:pPr>
        <w:keepNext/>
        <w:spacing w:before="240" w:after="60"/>
        <w:ind w:firstLine="3402"/>
        <w:jc w:val="right"/>
        <w:outlineLvl w:val="2"/>
        <w:rPr>
          <w:b/>
          <w:bCs/>
          <w:lang w:val="es-ES"/>
        </w:rPr>
      </w:pPr>
      <w:r w:rsidRPr="00E93C7C">
        <w:rPr>
          <w:b/>
          <w:bCs/>
          <w:lang w:val="es-ES"/>
        </w:rPr>
        <w:t xml:space="preserve">Corresponde al </w:t>
      </w:r>
      <w:proofErr w:type="spellStart"/>
      <w:r w:rsidRPr="00E93C7C">
        <w:rPr>
          <w:b/>
          <w:bCs/>
          <w:lang w:val="es-ES"/>
        </w:rPr>
        <w:t>Expe</w:t>
      </w:r>
      <w:proofErr w:type="spellEnd"/>
      <w:r w:rsidRPr="00E93C7C">
        <w:rPr>
          <w:b/>
          <w:bCs/>
          <w:lang w:val="es-ES"/>
        </w:rPr>
        <w:t>. N° 1736/21</w:t>
      </w:r>
    </w:p>
    <w:p w14:paraId="6A345D22" w14:textId="77777777" w:rsidR="00E93C7C" w:rsidRPr="00E93C7C" w:rsidRDefault="00E93C7C" w:rsidP="00C04692">
      <w:pPr>
        <w:ind w:firstLine="3402"/>
        <w:jc w:val="right"/>
        <w:rPr>
          <w:rFonts w:ascii="Arial" w:hAnsi="Arial"/>
          <w:szCs w:val="20"/>
          <w:lang w:val="es-ES"/>
        </w:rPr>
      </w:pPr>
    </w:p>
    <w:p w14:paraId="75E5D51D" w14:textId="77777777" w:rsidR="00E93C7C" w:rsidRPr="00E93C7C" w:rsidRDefault="00E93C7C" w:rsidP="00C04692">
      <w:pPr>
        <w:tabs>
          <w:tab w:val="left" w:pos="5670"/>
        </w:tabs>
        <w:ind w:firstLine="3402"/>
        <w:jc w:val="right"/>
        <w:rPr>
          <w:b/>
          <w:lang w:val="es-ES"/>
        </w:rPr>
      </w:pPr>
      <w:r w:rsidRPr="00E93C7C">
        <w:rPr>
          <w:b/>
          <w:lang w:val="es-ES"/>
        </w:rPr>
        <w:t>BAHIA BLANCA,</w:t>
      </w:r>
      <w:r>
        <w:rPr>
          <w:b/>
          <w:lang w:val="es-ES"/>
        </w:rPr>
        <w:t xml:space="preserve"> 01 de junio de 2021</w:t>
      </w:r>
    </w:p>
    <w:bookmarkEnd w:id="0"/>
    <w:p w14:paraId="0D2DABBB" w14:textId="77777777" w:rsidR="00E93C7C" w:rsidRPr="00E93C7C" w:rsidRDefault="00E93C7C" w:rsidP="00E93C7C">
      <w:pPr>
        <w:jc w:val="both"/>
        <w:rPr>
          <w:lang w:val="es-ES"/>
        </w:rPr>
      </w:pPr>
    </w:p>
    <w:p w14:paraId="2C21D184" w14:textId="77777777" w:rsidR="00E93C7C" w:rsidRPr="00E93C7C" w:rsidRDefault="00E93C7C" w:rsidP="00E93C7C">
      <w:pPr>
        <w:jc w:val="both"/>
        <w:rPr>
          <w:b/>
          <w:lang w:val="es-ES"/>
        </w:rPr>
      </w:pPr>
      <w:r w:rsidRPr="00E93C7C">
        <w:rPr>
          <w:b/>
          <w:lang w:val="es-ES"/>
        </w:rPr>
        <w:t>VISTO:</w:t>
      </w:r>
    </w:p>
    <w:p w14:paraId="286F91B7" w14:textId="77777777" w:rsidR="00E93C7C" w:rsidRPr="00E93C7C" w:rsidRDefault="00E93C7C" w:rsidP="00E93C7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  <w:r w:rsidRPr="00E93C7C">
        <w:rPr>
          <w:lang w:val="es-ES" w:eastAsia="es-ES"/>
        </w:rPr>
        <w:tab/>
      </w:r>
    </w:p>
    <w:p w14:paraId="5B35EE5F" w14:textId="77777777" w:rsidR="00E93C7C" w:rsidRPr="00E93C7C" w:rsidRDefault="00E93C7C" w:rsidP="00E93C7C">
      <w:pPr>
        <w:ind w:firstLine="851"/>
        <w:jc w:val="both"/>
        <w:rPr>
          <w:lang w:val="es-ES" w:eastAsia="es-ES"/>
        </w:rPr>
      </w:pPr>
      <w:r w:rsidRPr="00E93C7C">
        <w:rPr>
          <w:lang w:val="es-ES" w:eastAsia="es-ES"/>
        </w:rPr>
        <w:t>El llamado a concurso ordinario sustanciado por el Departamento de Ciencias e Ingeniería de la Computación para cubrir un cargo de Profesor Adjunto con dedicación simple, en el Área: IV, Disciplina: Sistemas, Asignaturas: “Sistemas Operativos y Distribuidos” (</w:t>
      </w:r>
      <w:proofErr w:type="spellStart"/>
      <w:r w:rsidRPr="00E93C7C">
        <w:rPr>
          <w:lang w:val="es-ES" w:eastAsia="es-ES"/>
        </w:rPr>
        <w:t>Expte</w:t>
      </w:r>
      <w:proofErr w:type="spellEnd"/>
      <w:r w:rsidRPr="00E93C7C">
        <w:rPr>
          <w:lang w:val="es-ES" w:eastAsia="es-ES"/>
        </w:rPr>
        <w:t xml:space="preserve">. 2426/20- resolución CDCIC-035/21); </w:t>
      </w:r>
    </w:p>
    <w:p w14:paraId="3F06AAFF" w14:textId="77777777" w:rsidR="00E93C7C" w:rsidRPr="00E93C7C" w:rsidRDefault="00E93C7C" w:rsidP="00E93C7C">
      <w:pPr>
        <w:ind w:firstLine="851"/>
        <w:jc w:val="both"/>
        <w:rPr>
          <w:lang w:val="es-ES" w:eastAsia="es-ES"/>
        </w:rPr>
      </w:pPr>
    </w:p>
    <w:p w14:paraId="7DDAD578" w14:textId="77777777" w:rsidR="00E93C7C" w:rsidRPr="00E93C7C" w:rsidRDefault="00E93C7C" w:rsidP="00E93C7C">
      <w:pPr>
        <w:ind w:firstLine="851"/>
        <w:jc w:val="both"/>
        <w:rPr>
          <w:lang w:val="es-ES" w:eastAsia="es-ES"/>
        </w:rPr>
      </w:pPr>
      <w:r w:rsidRPr="00E93C7C">
        <w:rPr>
          <w:lang w:val="es-ES" w:eastAsia="es-ES"/>
        </w:rPr>
        <w:t xml:space="preserve">Lo dispuesto por la Resolución CSU-229/08 y por el Convenio Colectivo de Trabajo para los Docentes de las Universidades Nacionales, homologado por Decreto Nº 1246/2015, con vigencia a partir del 3-7-2015; y </w:t>
      </w:r>
    </w:p>
    <w:p w14:paraId="4F3C5ED2" w14:textId="77777777" w:rsidR="00E93C7C" w:rsidRPr="00E93C7C" w:rsidRDefault="00E93C7C" w:rsidP="00E93C7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14:paraId="5A0E6C70" w14:textId="77777777" w:rsidR="00E93C7C" w:rsidRPr="00E93C7C" w:rsidRDefault="00E93C7C" w:rsidP="00E93C7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14:paraId="7662EFD5" w14:textId="77777777" w:rsidR="00E93C7C" w:rsidRPr="00E93C7C" w:rsidRDefault="00E93C7C" w:rsidP="00E93C7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 w:eastAsia="es-ES"/>
        </w:rPr>
      </w:pPr>
      <w:r w:rsidRPr="00E93C7C">
        <w:rPr>
          <w:b/>
          <w:lang w:val="es-ES" w:eastAsia="es-ES"/>
        </w:rPr>
        <w:t xml:space="preserve">CONSIDERANDO: </w:t>
      </w:r>
    </w:p>
    <w:p w14:paraId="4C97B4D7" w14:textId="77777777" w:rsidR="00E93C7C" w:rsidRPr="00E93C7C" w:rsidRDefault="00E93C7C" w:rsidP="00E93C7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14:paraId="73017CAF" w14:textId="77777777" w:rsidR="00E93C7C" w:rsidRPr="00E93C7C" w:rsidRDefault="00E93C7C" w:rsidP="00E93C7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E93C7C">
        <w:rPr>
          <w:lang w:val="es-ES" w:eastAsia="es-ES"/>
        </w:rPr>
        <w:t xml:space="preserve">Que la tramitación de las presentes actuaciones se ajustó a las disposiciones del Estatuto de la Universidad Nacional del Sur y al Reglamento de Concursos aprobado por Resolución CSU- 229/08 y sus modificatorias; </w:t>
      </w:r>
    </w:p>
    <w:p w14:paraId="1B194AF3" w14:textId="77777777" w:rsidR="00E93C7C" w:rsidRPr="00E93C7C" w:rsidRDefault="00E93C7C" w:rsidP="00E93C7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14:paraId="345D0C0B" w14:textId="77777777" w:rsidR="00E93C7C" w:rsidRPr="00E93C7C" w:rsidRDefault="00E93C7C" w:rsidP="00E93C7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E93C7C">
        <w:rPr>
          <w:lang w:val="es-ES" w:eastAsia="es-ES"/>
        </w:rPr>
        <w:t>Que la sustanciación del correspondiente llamado a concurso fue autorizada mediante la Res. CSU-018/21;</w:t>
      </w:r>
    </w:p>
    <w:p w14:paraId="70A3CB93" w14:textId="77777777" w:rsidR="00E93C7C" w:rsidRPr="00E93C7C" w:rsidRDefault="00E93C7C" w:rsidP="00E93C7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14:paraId="56C5AE7A" w14:textId="77777777" w:rsidR="00E93C7C" w:rsidRPr="00E93C7C" w:rsidRDefault="00E93C7C" w:rsidP="00E93C7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E93C7C">
        <w:rPr>
          <w:lang w:val="es-ES" w:eastAsia="es-ES"/>
        </w:rPr>
        <w:t xml:space="preserve">Que el Jurado interviniente aconsejó, por unanimidad, la designación del Lic. Gustavo C. </w:t>
      </w:r>
      <w:proofErr w:type="spellStart"/>
      <w:r w:rsidRPr="00E93C7C">
        <w:rPr>
          <w:lang w:val="es-ES" w:eastAsia="es-ES"/>
        </w:rPr>
        <w:t>Distel</w:t>
      </w:r>
      <w:proofErr w:type="spellEnd"/>
      <w:r w:rsidRPr="00E93C7C">
        <w:rPr>
          <w:lang w:val="es-ES" w:eastAsia="es-ES"/>
        </w:rPr>
        <w:t xml:space="preserve"> para el cargo objeto de las presentes actuaciones;</w:t>
      </w:r>
    </w:p>
    <w:p w14:paraId="78C363B2" w14:textId="77777777" w:rsidR="00E93C7C" w:rsidRPr="00E93C7C" w:rsidRDefault="00E93C7C" w:rsidP="00E93C7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14:paraId="7AD49AA6" w14:textId="77777777" w:rsidR="00E93C7C" w:rsidRPr="00E93C7C" w:rsidRDefault="00E93C7C" w:rsidP="00E93C7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E93C7C">
        <w:rPr>
          <w:bCs/>
          <w:lang w:val="es-ES"/>
        </w:rPr>
        <w:t xml:space="preserve">Que se encuentra vigente, a </w:t>
      </w:r>
      <w:r w:rsidRPr="00E93C7C">
        <w:rPr>
          <w:lang w:val="es-ES"/>
        </w:rPr>
        <w:t xml:space="preserve">partir del 3 de julio de 2015, el Convenio Colectivo de Trabajo para los Docentes de las Universidades Nacionales, homologado por Decreto Nº 1246/2015; </w:t>
      </w:r>
    </w:p>
    <w:p w14:paraId="493DBD3A" w14:textId="77777777" w:rsidR="00E93C7C" w:rsidRPr="00E93C7C" w:rsidRDefault="00E93C7C" w:rsidP="00E93C7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</w:p>
    <w:p w14:paraId="60913BB3" w14:textId="77777777" w:rsidR="00E93C7C" w:rsidRPr="00E93C7C" w:rsidRDefault="00E93C7C" w:rsidP="00E93C7C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E93C7C">
        <w:rPr>
          <w:rFonts w:eastAsia="Arial"/>
          <w:lang w:val="es-AR" w:eastAsia="es-AR"/>
        </w:rPr>
        <w:t>Que el Consejo Departamental aprobó en su reunión ordinaria de fecha 01 de junio de 2021 dicha designación;</w:t>
      </w:r>
    </w:p>
    <w:p w14:paraId="3EAC35DE" w14:textId="77777777" w:rsidR="00E93C7C" w:rsidRPr="00E93C7C" w:rsidRDefault="00E93C7C" w:rsidP="00E93C7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 w:eastAsia="es-ES"/>
        </w:rPr>
      </w:pPr>
    </w:p>
    <w:p w14:paraId="6F9B5871" w14:textId="77777777" w:rsidR="00E93C7C" w:rsidRPr="00E93C7C" w:rsidRDefault="00E93C7C" w:rsidP="00E93C7C">
      <w:pPr>
        <w:jc w:val="both"/>
        <w:rPr>
          <w:b/>
          <w:lang w:val="es-ES" w:eastAsia="es-ES"/>
        </w:rPr>
      </w:pPr>
      <w:r w:rsidRPr="00E93C7C">
        <w:rPr>
          <w:b/>
          <w:lang w:val="es-ES" w:eastAsia="es-ES"/>
        </w:rPr>
        <w:t xml:space="preserve">POR ELLO, </w:t>
      </w:r>
    </w:p>
    <w:p w14:paraId="359CDC3D" w14:textId="77777777" w:rsidR="00E93C7C" w:rsidRPr="00E93C7C" w:rsidRDefault="00E93C7C" w:rsidP="00E93C7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" w:eastAsia="es-ES"/>
        </w:rPr>
      </w:pPr>
    </w:p>
    <w:p w14:paraId="5DB9ED4B" w14:textId="77777777" w:rsidR="0023432F" w:rsidRDefault="00E93C7C" w:rsidP="002343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ES" w:eastAsia="es-ES"/>
        </w:rPr>
      </w:pPr>
      <w:r w:rsidRPr="00E93C7C">
        <w:rPr>
          <w:b/>
          <w:snapToGrid w:val="0"/>
          <w:lang w:val="es-ES" w:eastAsia="es-ES"/>
        </w:rPr>
        <w:t xml:space="preserve">EL CONSEJO DEPARTAMENTAL DE </w:t>
      </w:r>
    </w:p>
    <w:p w14:paraId="40D14DFB" w14:textId="77777777" w:rsidR="0023432F" w:rsidRDefault="0023432F" w:rsidP="002343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ES" w:eastAsia="es-ES"/>
        </w:rPr>
      </w:pPr>
    </w:p>
    <w:p w14:paraId="38A97A10" w14:textId="77777777" w:rsidR="00E93C7C" w:rsidRPr="00E93C7C" w:rsidRDefault="00E93C7C" w:rsidP="002343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ES" w:eastAsia="es-ES"/>
        </w:rPr>
      </w:pPr>
      <w:r w:rsidRPr="00E93C7C">
        <w:rPr>
          <w:b/>
          <w:snapToGrid w:val="0"/>
          <w:lang w:val="es-ES" w:eastAsia="es-ES"/>
        </w:rPr>
        <w:t>CIENCIAS E INGENIERÍA DE LA COMPUTACIÓN</w:t>
      </w:r>
    </w:p>
    <w:p w14:paraId="58BC9685" w14:textId="77777777" w:rsidR="00E93C7C" w:rsidRPr="00E93C7C" w:rsidRDefault="00E93C7C" w:rsidP="0023432F">
      <w:pPr>
        <w:jc w:val="both"/>
        <w:rPr>
          <w:b/>
          <w:lang w:val="es-ES"/>
        </w:rPr>
      </w:pPr>
      <w:r w:rsidRPr="00E93C7C">
        <w:rPr>
          <w:b/>
          <w:lang w:val="es-ES"/>
        </w:rPr>
        <w:t xml:space="preserve">                </w:t>
      </w:r>
    </w:p>
    <w:p w14:paraId="55E75CEF" w14:textId="77777777" w:rsidR="00E93C7C" w:rsidRPr="00E93C7C" w:rsidRDefault="00E93C7C" w:rsidP="00E93C7C">
      <w:pPr>
        <w:jc w:val="center"/>
        <w:rPr>
          <w:b/>
          <w:lang w:val="es-ES" w:eastAsia="es-ES"/>
        </w:rPr>
      </w:pPr>
      <w:r w:rsidRPr="00E93C7C">
        <w:rPr>
          <w:b/>
          <w:lang w:val="es-ES" w:eastAsia="es-ES"/>
        </w:rPr>
        <w:t>RESUELVE:</w:t>
      </w:r>
    </w:p>
    <w:p w14:paraId="27E516E4" w14:textId="77777777" w:rsidR="00E93C7C" w:rsidRPr="00E93C7C" w:rsidRDefault="00E93C7C" w:rsidP="00E93C7C">
      <w:pPr>
        <w:jc w:val="both"/>
        <w:rPr>
          <w:b/>
          <w:lang w:val="es-ES" w:eastAsia="es-ES"/>
        </w:rPr>
      </w:pPr>
    </w:p>
    <w:p w14:paraId="1AABE90B" w14:textId="77777777" w:rsidR="00E93C7C" w:rsidRPr="00E93C7C" w:rsidRDefault="00E93C7C" w:rsidP="00E93C7C">
      <w:pPr>
        <w:jc w:val="both"/>
        <w:rPr>
          <w:b/>
          <w:lang w:val="es-ES" w:eastAsia="es-ES"/>
        </w:rPr>
      </w:pPr>
    </w:p>
    <w:p w14:paraId="50181806" w14:textId="77777777" w:rsidR="00E93C7C" w:rsidRPr="00E93C7C" w:rsidRDefault="00E93C7C" w:rsidP="00E93C7C">
      <w:pPr>
        <w:jc w:val="both"/>
        <w:rPr>
          <w:b/>
          <w:lang w:val="es-ES" w:eastAsia="es-ES"/>
        </w:rPr>
      </w:pPr>
      <w:r w:rsidRPr="00E93C7C">
        <w:rPr>
          <w:b/>
          <w:lang w:val="es-ES" w:eastAsia="es-ES"/>
        </w:rPr>
        <w:t>///CDCIC-137/21</w:t>
      </w:r>
    </w:p>
    <w:p w14:paraId="475E6D87" w14:textId="77777777" w:rsidR="00E93C7C" w:rsidRPr="00E93C7C" w:rsidRDefault="00E93C7C" w:rsidP="00E93C7C">
      <w:pPr>
        <w:jc w:val="both"/>
        <w:rPr>
          <w:b/>
          <w:lang w:val="es-ES" w:eastAsia="es-ES"/>
        </w:rPr>
      </w:pPr>
    </w:p>
    <w:p w14:paraId="0C9CBB99" w14:textId="77777777" w:rsidR="00E93C7C" w:rsidRPr="00E93C7C" w:rsidRDefault="00E93C7C" w:rsidP="00E93C7C">
      <w:pPr>
        <w:jc w:val="both"/>
        <w:rPr>
          <w:lang w:val="es-ES" w:eastAsia="es-ES"/>
        </w:rPr>
      </w:pPr>
      <w:r w:rsidRPr="00E93C7C">
        <w:rPr>
          <w:b/>
          <w:lang w:val="es-ES" w:eastAsia="es-ES"/>
        </w:rPr>
        <w:t>ARTICULO 1</w:t>
      </w:r>
      <w:r w:rsidRPr="00E93C7C">
        <w:rPr>
          <w:b/>
          <w:lang w:val="es-ES" w:eastAsia="es-ES"/>
        </w:rPr>
        <w:sym w:font="Symbol" w:char="F0B0"/>
      </w:r>
      <w:r w:rsidRPr="00E93C7C">
        <w:rPr>
          <w:b/>
          <w:lang w:val="es-ES" w:eastAsia="es-ES"/>
        </w:rPr>
        <w:t xml:space="preserve">: </w:t>
      </w:r>
      <w:r w:rsidRPr="00E93C7C">
        <w:rPr>
          <w:lang w:val="es-ES"/>
        </w:rPr>
        <w:t xml:space="preserve">Proponer la designación del </w:t>
      </w:r>
      <w:r w:rsidRPr="00E93C7C">
        <w:rPr>
          <w:b/>
          <w:lang w:val="es-ES" w:eastAsia="es-ES"/>
        </w:rPr>
        <w:t>Licencia Gustavo Carlos DISTEL</w:t>
      </w:r>
      <w:r w:rsidRPr="00E93C7C">
        <w:rPr>
          <w:lang w:val="es-ES" w:eastAsia="es-ES"/>
        </w:rPr>
        <w:t xml:space="preserve"> </w:t>
      </w:r>
      <w:r w:rsidRPr="00E93C7C">
        <w:rPr>
          <w:b/>
          <w:lang w:val="es-ES" w:eastAsia="es-ES"/>
        </w:rPr>
        <w:t>(</w:t>
      </w:r>
      <w:proofErr w:type="spellStart"/>
      <w:r w:rsidRPr="00E93C7C">
        <w:rPr>
          <w:b/>
          <w:lang w:val="es-AR" w:eastAsia="es-ES"/>
        </w:rPr>
        <w:t>Leg</w:t>
      </w:r>
      <w:proofErr w:type="spellEnd"/>
      <w:r w:rsidRPr="00E93C7C">
        <w:rPr>
          <w:b/>
          <w:lang w:val="es-AR" w:eastAsia="es-ES"/>
        </w:rPr>
        <w:t>. 12492* D.N.I. 27.422.113</w:t>
      </w:r>
      <w:r w:rsidRPr="00E93C7C">
        <w:rPr>
          <w:b/>
          <w:lang w:val="es-ES" w:eastAsia="es-ES"/>
        </w:rPr>
        <w:t xml:space="preserve">) </w:t>
      </w:r>
      <w:r w:rsidRPr="00E93C7C">
        <w:rPr>
          <w:lang w:val="es-ES" w:eastAsia="es-ES"/>
        </w:rPr>
        <w:t xml:space="preserve">en un cargo de Profesor Adjunto con dedicación simple </w:t>
      </w:r>
      <w:r w:rsidRPr="00E93C7C">
        <w:rPr>
          <w:b/>
          <w:lang w:val="es-ES" w:eastAsia="es-ES"/>
        </w:rPr>
        <w:t>(Cargo de Planta 27029082)</w:t>
      </w:r>
      <w:r w:rsidRPr="00E93C7C">
        <w:rPr>
          <w:lang w:val="es-ES" w:eastAsia="es-ES"/>
        </w:rPr>
        <w:t xml:space="preserve">, en el Área: IV, Disciplina: Sistemas, asignaturas: </w:t>
      </w:r>
      <w:r w:rsidRPr="00E93C7C">
        <w:rPr>
          <w:b/>
          <w:lang w:val="es-ES" w:eastAsia="es-ES"/>
        </w:rPr>
        <w:t xml:space="preserve">“Sistemas Operativos y Distribuidos” </w:t>
      </w:r>
      <w:r w:rsidRPr="00E93C7C">
        <w:rPr>
          <w:lang w:val="es-ES" w:eastAsia="es-ES"/>
        </w:rPr>
        <w:t>(</w:t>
      </w:r>
      <w:r w:rsidRPr="00E93C7C">
        <w:rPr>
          <w:b/>
          <w:lang w:val="es-ES" w:eastAsia="es-ES"/>
        </w:rPr>
        <w:t>Cód. 7925</w:t>
      </w:r>
      <w:r w:rsidRPr="00E93C7C">
        <w:rPr>
          <w:lang w:val="es-ES" w:eastAsia="es-ES"/>
        </w:rPr>
        <w:t>), en el Departamento de Ciencias e Ingeniería de la Computación, con el alcance de lo dispuesto por el Convenio Colectivo de Trabajo para los Docentes de las Universidades Nacionales, las normas complementarias y reglamentarias y lo normado en el Estatuto UNS y en el Reglamento de Concursos para Profesores.-</w:t>
      </w:r>
    </w:p>
    <w:p w14:paraId="73D5911B" w14:textId="77777777" w:rsidR="00E93C7C" w:rsidRPr="00E93C7C" w:rsidRDefault="00E93C7C" w:rsidP="00E93C7C">
      <w:pPr>
        <w:jc w:val="both"/>
        <w:rPr>
          <w:b/>
          <w:lang w:val="es-ES" w:eastAsia="es-ES"/>
        </w:rPr>
      </w:pPr>
    </w:p>
    <w:p w14:paraId="632C9F4F" w14:textId="77777777" w:rsidR="00E93C7C" w:rsidRPr="00E93C7C" w:rsidRDefault="00E93C7C" w:rsidP="00E93C7C">
      <w:pPr>
        <w:jc w:val="both"/>
        <w:rPr>
          <w:lang w:val="es-ES" w:eastAsia="es-ES"/>
        </w:rPr>
      </w:pPr>
      <w:r w:rsidRPr="00E93C7C">
        <w:rPr>
          <w:b/>
          <w:lang w:val="es-ES" w:eastAsia="es-ES"/>
        </w:rPr>
        <w:t>ARTICULO 2º:</w:t>
      </w:r>
      <w:r w:rsidRPr="00E93C7C">
        <w:rPr>
          <w:lang w:val="es-ES" w:eastAsia="es-ES"/>
        </w:rPr>
        <w:t xml:space="preserve"> Regístrese y pase a consideración del Consejo Superior Universitario para su tratamiento, Tome razón la Secretaría General Académica; cumplido </w:t>
      </w:r>
      <w:proofErr w:type="gramStart"/>
      <w:r w:rsidRPr="00E93C7C">
        <w:rPr>
          <w:lang w:val="es-ES" w:eastAsia="es-ES"/>
        </w:rPr>
        <w:t>vuelva.-----------------</w:t>
      </w:r>
      <w:r w:rsidR="0023432F">
        <w:rPr>
          <w:lang w:val="es-ES" w:eastAsia="es-ES"/>
        </w:rPr>
        <w:t>----</w:t>
      </w:r>
      <w:proofErr w:type="gramEnd"/>
    </w:p>
    <w:p w14:paraId="41E8861F" w14:textId="77777777" w:rsidR="00930023" w:rsidRPr="0023432F" w:rsidRDefault="00930023" w:rsidP="00F64373">
      <w:pPr>
        <w:rPr>
          <w:lang w:val="es-AR"/>
        </w:rPr>
      </w:pPr>
    </w:p>
    <w:sectPr w:rsidR="00930023" w:rsidRPr="0023432F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4EF8C1" w14:textId="77777777" w:rsidR="00D04479" w:rsidRDefault="00D04479">
      <w:r>
        <w:separator/>
      </w:r>
    </w:p>
  </w:endnote>
  <w:endnote w:type="continuationSeparator" w:id="0">
    <w:p w14:paraId="3717C2FF" w14:textId="77777777" w:rsidR="00D04479" w:rsidRDefault="00D044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A807AD" w14:textId="77777777"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1BB13B" w14:textId="77777777"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A49C4D" w14:textId="77777777"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794901" w14:textId="77777777" w:rsidR="00D04479" w:rsidRDefault="00D04479">
      <w:r>
        <w:separator/>
      </w:r>
    </w:p>
  </w:footnote>
  <w:footnote w:type="continuationSeparator" w:id="0">
    <w:p w14:paraId="46C868CB" w14:textId="77777777" w:rsidR="00D04479" w:rsidRDefault="00D044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4757BC" w14:textId="77777777"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31B2CE" w14:textId="77777777"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01A063E0" wp14:editId="01244718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67C81878" wp14:editId="025F9424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CA548D3" w14:textId="77777777" w:rsidR="001C46FB" w:rsidRDefault="001C46FB" w:rsidP="00BF4536">
    <w:pPr>
      <w:pStyle w:val="Header"/>
      <w:jc w:val="center"/>
      <w:rPr>
        <w:lang w:val="es-ES"/>
      </w:rPr>
    </w:pPr>
  </w:p>
  <w:p w14:paraId="4BE7A523" w14:textId="77777777"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10B70B6E" w14:textId="77777777"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593E3B06" w14:textId="77777777"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436B3AA2" w14:textId="77777777" w:rsidR="00031E5E" w:rsidRDefault="00031E5E" w:rsidP="00BF4536">
    <w:pPr>
      <w:pStyle w:val="Header"/>
      <w:jc w:val="center"/>
      <w:rPr>
        <w:lang w:val="es-ES"/>
      </w:rPr>
    </w:pPr>
  </w:p>
  <w:p w14:paraId="03B53072" w14:textId="77777777"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14:paraId="591045DA" w14:textId="77777777"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60549E20" w14:textId="77777777"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14:paraId="29431AFA" w14:textId="77777777"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27C2DA75" wp14:editId="794388E1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92E88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A36E9" w14:textId="77777777"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23432F"/>
    <w:rsid w:val="002A74E9"/>
    <w:rsid w:val="00384819"/>
    <w:rsid w:val="00387856"/>
    <w:rsid w:val="00400C49"/>
    <w:rsid w:val="00440707"/>
    <w:rsid w:val="00445B1D"/>
    <w:rsid w:val="004F4851"/>
    <w:rsid w:val="0058648B"/>
    <w:rsid w:val="00590DF0"/>
    <w:rsid w:val="0064585F"/>
    <w:rsid w:val="00694E0B"/>
    <w:rsid w:val="006970EA"/>
    <w:rsid w:val="00833557"/>
    <w:rsid w:val="008F11B6"/>
    <w:rsid w:val="00930023"/>
    <w:rsid w:val="00A0242F"/>
    <w:rsid w:val="00A371E8"/>
    <w:rsid w:val="00A7534D"/>
    <w:rsid w:val="00AC49BB"/>
    <w:rsid w:val="00B32EF7"/>
    <w:rsid w:val="00B4758E"/>
    <w:rsid w:val="00BF4536"/>
    <w:rsid w:val="00C04692"/>
    <w:rsid w:val="00C3182E"/>
    <w:rsid w:val="00C637CD"/>
    <w:rsid w:val="00CC6AE7"/>
    <w:rsid w:val="00D04479"/>
    <w:rsid w:val="00D14B77"/>
    <w:rsid w:val="00D21FDF"/>
    <w:rsid w:val="00D33B1F"/>
    <w:rsid w:val="00D37CBA"/>
    <w:rsid w:val="00D4386A"/>
    <w:rsid w:val="00E12C47"/>
    <w:rsid w:val="00E93C7C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16E2CF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4</Words>
  <Characters>1964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21-06-02T18:20:00Z</cp:lastPrinted>
  <dcterms:created xsi:type="dcterms:W3CDTF">2021-06-02T16:17:00Z</dcterms:created>
  <dcterms:modified xsi:type="dcterms:W3CDTF">2021-06-02T18:20:00Z</dcterms:modified>
</cp:coreProperties>
</file>